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5C09F3" w14:textId="1765763C" w:rsidR="00A606B1" w:rsidRPr="00562E9E" w:rsidRDefault="00562E9E" w:rsidP="00562E9E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بەڕێز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>/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="00A45CFD"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ڕاگری کۆلێژی ئەندازیاری 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</w:p>
    <w:p w14:paraId="7204EE58" w14:textId="140D4906" w:rsidR="00562E9E" w:rsidRPr="00562E9E" w:rsidRDefault="00562E9E" w:rsidP="00BC2D8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ڕێگەی بەڕیز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/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 w:rsidR="00A45CFD"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سەرۆکی بەشی ئەندازیاری</w:t>
      </w:r>
      <w:r w:rsidR="00BC2D8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پڕۆگرامسازی </w:t>
      </w:r>
    </w:p>
    <w:p w14:paraId="55623F61" w14:textId="75116514" w:rsidR="00562E9E" w:rsidRDefault="00562E9E" w:rsidP="00562E9E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سلاو و ڕێز...</w:t>
      </w:r>
    </w:p>
    <w:p w14:paraId="375FB56A" w14:textId="77777777" w:rsidR="00562E9E" w:rsidRPr="00562E9E" w:rsidRDefault="00562E9E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97B7FF8" w14:textId="77777777" w:rsidR="00A45CFD" w:rsidRDefault="00562E9E" w:rsidP="00562E9E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داواکارم لە بەڕیزتان ڕەزامەندی بفەرموون لەسەر 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تۆمارکردنی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ئەو توێژینەوەی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خ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وارەوە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:</w:t>
      </w:r>
    </w:p>
    <w:tbl>
      <w:tblPr>
        <w:tblStyle w:val="TableGrid"/>
        <w:tblW w:w="10278" w:type="dxa"/>
        <w:tblInd w:w="-113" w:type="dxa"/>
        <w:tblLook w:val="04A0" w:firstRow="1" w:lastRow="0" w:firstColumn="1" w:lastColumn="0" w:noHBand="0" w:noVBand="1"/>
      </w:tblPr>
      <w:tblGrid>
        <w:gridCol w:w="1890"/>
        <w:gridCol w:w="8388"/>
      </w:tblGrid>
      <w:tr w:rsidR="00104940" w14:paraId="36E8DE53" w14:textId="77777777" w:rsidTr="00104940">
        <w:tc>
          <w:tcPr>
            <w:tcW w:w="1890" w:type="dxa"/>
          </w:tcPr>
          <w:p w14:paraId="487FB936" w14:textId="66F129FA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Proposed</w:t>
            </w:r>
          </w:p>
          <w:p w14:paraId="49DDF3A5" w14:textId="36D29A8C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rticle Title:</w:t>
            </w:r>
          </w:p>
        </w:tc>
        <w:tc>
          <w:tcPr>
            <w:tcW w:w="8388" w:type="dxa"/>
          </w:tcPr>
          <w:p w14:paraId="62D8EC29" w14:textId="36733F82" w:rsidR="00104940" w:rsidRDefault="007C7206" w:rsidP="007C7206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7C7206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Ocular disease classification using different kinds of machine learning algorithms</w:t>
            </w:r>
          </w:p>
        </w:tc>
      </w:tr>
      <w:tr w:rsidR="00104940" w14:paraId="12289197" w14:textId="77777777" w:rsidTr="00104940">
        <w:tc>
          <w:tcPr>
            <w:tcW w:w="1890" w:type="dxa"/>
          </w:tcPr>
          <w:p w14:paraId="1EA5F28B" w14:textId="7F471E7C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uthor/s:</w:t>
            </w:r>
          </w:p>
        </w:tc>
        <w:tc>
          <w:tcPr>
            <w:tcW w:w="8388" w:type="dxa"/>
          </w:tcPr>
          <w:p w14:paraId="59D0A523" w14:textId="7CA0C6DF" w:rsidR="00104940" w:rsidRDefault="007C7206" w:rsidP="007C7206">
            <w:pPr>
              <w:bidi/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د. ماردين عبدالله انور</w:t>
            </w:r>
          </w:p>
          <w:p w14:paraId="3EFA5F22" w14:textId="0C3ED6C0" w:rsidR="007C7206" w:rsidRDefault="007C7206" w:rsidP="007C7206">
            <w:pPr>
              <w:bidi/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م. ى غسان اكرم خضر</w:t>
            </w:r>
          </w:p>
          <w:p w14:paraId="5F56708C" w14:textId="312E571C" w:rsidR="00104940" w:rsidRDefault="00104940" w:rsidP="00104940">
            <w:pPr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</w:p>
        </w:tc>
      </w:tr>
    </w:tbl>
    <w:p w14:paraId="7036C8A5" w14:textId="77CD1331" w:rsidR="00562E9E" w:rsidRPr="00562E9E" w:rsidRDefault="00562E9E" w:rsidP="00562E9E">
      <w:pPr>
        <w:rPr>
          <w:rFonts w:asciiTheme="majorBidi" w:hAnsiTheme="majorBidi" w:cstheme="majorBidi"/>
          <w:sz w:val="6"/>
          <w:szCs w:val="6"/>
          <w:lang w:bidi="ku-Arab-IQ"/>
        </w:rPr>
      </w:pPr>
      <w:r w:rsidRPr="00562E9E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lang w:bidi="ku-Arab-IQ"/>
        </w:rPr>
        <w:t xml:space="preserve"> </w:t>
      </w:r>
    </w:p>
    <w:p w14:paraId="39B690DF" w14:textId="119E876B" w:rsidR="00562E9E" w:rsidRPr="007F4710" w:rsidRDefault="00A45CFD" w:rsidP="00562E9E">
      <w:pPr>
        <w:jc w:val="right"/>
        <w:rPr>
          <w:rFonts w:asciiTheme="majorBidi" w:hAnsiTheme="majorBidi" w:cstheme="majorBidi"/>
          <w:color w:val="002060"/>
          <w:sz w:val="32"/>
          <w:szCs w:val="32"/>
          <w:rtl/>
          <w:lang w:bidi="ku-Arab-IQ"/>
        </w:rPr>
      </w:pPr>
      <w:r w:rsidRPr="007F4710">
        <w:rPr>
          <w:rFonts w:asciiTheme="majorBidi" w:hAnsiTheme="majorBidi" w:cstheme="majorBidi" w:hint="cs"/>
          <w:color w:val="002060"/>
          <w:sz w:val="32"/>
          <w:szCs w:val="32"/>
          <w:rtl/>
          <w:lang w:bidi="ku-Arab-IQ"/>
        </w:rPr>
        <w:t xml:space="preserve">هاوپێچ: فۆرمی پیشکەشکردنی سیمیناری </w:t>
      </w:r>
      <w:r w:rsidRPr="007F4710">
        <w:rPr>
          <w:rFonts w:asciiTheme="majorBidi" w:hAnsiTheme="majorBidi" w:cstheme="majorBidi"/>
          <w:color w:val="002060"/>
          <w:sz w:val="32"/>
          <w:szCs w:val="32"/>
          <w:rtl/>
          <w:lang w:bidi="ku-Arab-IQ"/>
        </w:rPr>
        <w:t>توێژینەوە</w:t>
      </w:r>
      <w:r w:rsidRPr="007F4710">
        <w:rPr>
          <w:rFonts w:asciiTheme="majorBidi" w:hAnsiTheme="majorBidi" w:cstheme="majorBidi" w:hint="cs"/>
          <w:color w:val="002060"/>
          <w:sz w:val="32"/>
          <w:szCs w:val="32"/>
          <w:rtl/>
          <w:lang w:bidi="ku-Arab-IQ"/>
        </w:rPr>
        <w:t>کە.</w:t>
      </w:r>
    </w:p>
    <w:p w14:paraId="31F80824" w14:textId="77777777" w:rsidR="00A45CFD" w:rsidRPr="00A117E5" w:rsidRDefault="00A45CFD" w:rsidP="00562E9E">
      <w:pPr>
        <w:jc w:val="right"/>
        <w:rPr>
          <w:rFonts w:asciiTheme="majorBidi" w:hAnsiTheme="majorBidi" w:cstheme="majorBidi"/>
          <w:sz w:val="2"/>
          <w:szCs w:val="2"/>
          <w:rtl/>
          <w:lang w:bidi="ku-Arab-IQ"/>
        </w:rPr>
      </w:pPr>
    </w:p>
    <w:p w14:paraId="27C29B4D" w14:textId="0485BC68" w:rsidR="00562E9E" w:rsidRDefault="00562E9E" w:rsidP="00C85124">
      <w:pPr>
        <w:jc w:val="center"/>
        <w:rPr>
          <w:rFonts w:asciiTheme="majorBidi" w:hAnsiTheme="majorBidi" w:cstheme="majorBidi"/>
          <w:sz w:val="32"/>
          <w:szCs w:val="32"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گەڵ ڕێز و سوپا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>س</w:t>
      </w:r>
    </w:p>
    <w:p w14:paraId="19998274" w14:textId="77777777" w:rsidR="00104940" w:rsidRDefault="00104940" w:rsidP="00C85124">
      <w:pPr>
        <w:jc w:val="center"/>
        <w:rPr>
          <w:rFonts w:asciiTheme="majorBidi" w:hAnsiTheme="majorBidi" w:cstheme="majorBidi" w:hint="cs"/>
          <w:sz w:val="32"/>
          <w:szCs w:val="32"/>
          <w:rtl/>
          <w:lang w:bidi="ku-Arab-IQ"/>
        </w:rPr>
      </w:pPr>
    </w:p>
    <w:p w14:paraId="05F89BAC" w14:textId="77777777" w:rsidR="00BC2D85" w:rsidRDefault="00BC2D85" w:rsidP="00C85124">
      <w:pPr>
        <w:jc w:val="center"/>
        <w:rPr>
          <w:rFonts w:asciiTheme="majorBidi" w:hAnsiTheme="majorBidi" w:cstheme="majorBidi" w:hint="cs"/>
          <w:sz w:val="32"/>
          <w:szCs w:val="32"/>
          <w:rtl/>
          <w:lang w:bidi="ku-Arab-IQ"/>
        </w:rPr>
      </w:pPr>
    </w:p>
    <w:p w14:paraId="2D78BA33" w14:textId="77777777" w:rsidR="00BC2D85" w:rsidRDefault="00BC2D85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0289C54E" w14:textId="09BDD1EA" w:rsidR="00A117E5" w:rsidRDefault="00A117E5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522AC0C5" w14:textId="77777777" w:rsidR="00A45CFD" w:rsidRDefault="00A45CFD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C8476C7" w14:textId="5ADDB1BE" w:rsidR="00A117E5" w:rsidRDefault="00A117E5" w:rsidP="00BC2D85">
      <w:pPr>
        <w:spacing w:after="60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ناوی مامۆستا:</w:t>
      </w:r>
      <w:r w:rsidR="00BC2D8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="00BC2D85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د. ماردين عبدالله انور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3A39D010" w14:textId="39AF1F91" w:rsidR="00A117E5" w:rsidRDefault="00A117E5" w:rsidP="00BC2D85">
      <w:pPr>
        <w:spacing w:after="60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بەشی زانستی:</w:t>
      </w:r>
      <w:r w:rsidR="00BC2D8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="00BC2D85">
        <w:rPr>
          <w:rFonts w:asciiTheme="majorBidi" w:hAnsiTheme="majorBidi" w:cstheme="majorBidi" w:hint="cs"/>
          <w:sz w:val="32"/>
          <w:szCs w:val="32"/>
          <w:rtl/>
          <w:lang w:bidi="ku-Arab-IQ"/>
        </w:rPr>
        <w:t>پڕۆکرامسازی</w:t>
      </w:r>
      <w:r w:rsidR="00BC2D85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       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644B8AFF" w14:textId="319DC43B" w:rsidR="00A117E5" w:rsidRDefault="00A117E5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کۆلێژی ئەندازیاری/زانکۆی سەلاحەدین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29E4903D" w14:textId="407E460F" w:rsidR="00A117E5" w:rsidRDefault="00A117E5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7527561" w14:textId="77777777" w:rsidR="00A117E5" w:rsidRDefault="00A117E5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167C9AB5" w14:textId="462A6AAF" w:rsidR="00562E9E" w:rsidRDefault="00562E9E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sectPr w:rsidR="00562E9E" w:rsidSect="00C85124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DUysjQ0MjE0MDRW0lEKTi0uzszPAykwqgUA82+5zSwAAAA="/>
  </w:docVars>
  <w:rsids>
    <w:rsidRoot w:val="00F622AB"/>
    <w:rsid w:val="00104940"/>
    <w:rsid w:val="00562E9E"/>
    <w:rsid w:val="007C7206"/>
    <w:rsid w:val="007F4710"/>
    <w:rsid w:val="0094552E"/>
    <w:rsid w:val="00A117E5"/>
    <w:rsid w:val="00A45CFD"/>
    <w:rsid w:val="00A606B1"/>
    <w:rsid w:val="00B9549E"/>
    <w:rsid w:val="00BC2D85"/>
    <w:rsid w:val="00C85124"/>
    <w:rsid w:val="00E26DC3"/>
    <w:rsid w:val="00E73DAD"/>
    <w:rsid w:val="00F6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669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1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1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y</dc:creator>
  <cp:lastModifiedBy>Mardin Anwer</cp:lastModifiedBy>
  <cp:revision>3</cp:revision>
  <dcterms:created xsi:type="dcterms:W3CDTF">2023-04-02T14:51:00Z</dcterms:created>
  <dcterms:modified xsi:type="dcterms:W3CDTF">2023-04-02T20:47:00Z</dcterms:modified>
</cp:coreProperties>
</file>